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b53e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1-12-27T14:52:08Z</dcterms:created>
  <dcterms:modified xsi:type="dcterms:W3CDTF">2021-12-27T14:52:08Z</dcterms:modified>
</cp:coreProperties>
</file>